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ACCE76" w14:textId="31B54967" w:rsidR="00820598" w:rsidRDefault="00820598">
      <w:r>
        <w:t xml:space="preserve">For my semester project, I want to investigate NHL expected goals dependent on the shot quality of professional players. The statistics I will use are given out by the NHL, such as shot velocity, distance, type and angle. Using this and previous data with successful goals, a model can be put together to predict future goals expected based on a team’s past performances. With all sports, predicting future outcomes can be challenging, so there will be some ‘puck luck’ that will be impossible to account for. </w:t>
      </w:r>
      <w:bookmarkStart w:id="0" w:name="_GoBack"/>
      <w:bookmarkEnd w:id="0"/>
    </w:p>
    <w:sectPr w:rsidR="008205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MjI1N7U0NjWwMDRW0lEKTi0uzszPAykwrAUAjjV56ywAAAA="/>
  </w:docVars>
  <w:rsids>
    <w:rsidRoot w:val="00564FE8"/>
    <w:rsid w:val="00564FE8"/>
    <w:rsid w:val="007A7EED"/>
    <w:rsid w:val="008205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B257AF"/>
  <w15:chartTrackingRefBased/>
  <w15:docId w15:val="{B1C18857-34DF-42E7-92FD-5EB8F2A9F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76</Words>
  <Characters>435</Characters>
  <Application>Microsoft Office Word</Application>
  <DocSecurity>0</DocSecurity>
  <Lines>3</Lines>
  <Paragraphs>1</Paragraphs>
  <ScaleCrop>false</ScaleCrop>
  <Company/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ed Kominsky</dc:creator>
  <cp:keywords/>
  <dc:description/>
  <cp:lastModifiedBy>Jared Kominsky</cp:lastModifiedBy>
  <cp:revision>2</cp:revision>
  <dcterms:created xsi:type="dcterms:W3CDTF">2020-01-21T23:22:00Z</dcterms:created>
  <dcterms:modified xsi:type="dcterms:W3CDTF">2020-01-21T23:30:00Z</dcterms:modified>
</cp:coreProperties>
</file>